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E195E" w14:textId="4A71DF2E" w:rsidR="000F5B83" w:rsidRDefault="000F5B83" w:rsidP="00CB4802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WICSTUN DISTILLERY</w:t>
      </w:r>
    </w:p>
    <w:p w14:paraId="01363C41" w14:textId="01AFA740" w:rsidR="00CB4802" w:rsidRPr="004713E7" w:rsidRDefault="000F5B83" w:rsidP="00CB4802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TRADE ACCOUNT </w:t>
      </w:r>
      <w:r w:rsidR="00CB4802">
        <w:rPr>
          <w:rFonts w:ascii="Arial" w:hAnsi="Arial" w:cs="Arial"/>
          <w:b/>
          <w:bCs/>
          <w:sz w:val="32"/>
          <w:szCs w:val="32"/>
        </w:rPr>
        <w:t xml:space="preserve">APPLICATION </w:t>
      </w:r>
      <w:r w:rsidR="00CB4802" w:rsidRPr="004713E7">
        <w:rPr>
          <w:rFonts w:ascii="Arial" w:hAnsi="Arial" w:cs="Arial"/>
          <w:b/>
          <w:bCs/>
          <w:sz w:val="32"/>
          <w:szCs w:val="32"/>
        </w:rPr>
        <w:t>FORM</w:t>
      </w:r>
    </w:p>
    <w:p w14:paraId="18B24A94" w14:textId="07A12E69" w:rsidR="00CB4802" w:rsidRDefault="008B0D09" w:rsidP="00CB480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8B0D09">
        <w:rPr>
          <w:rFonts w:ascii="Arial" w:hAnsi="Arial" w:cs="Arial"/>
          <w:b/>
          <w:bCs/>
          <w:sz w:val="20"/>
          <w:szCs w:val="20"/>
        </w:rPr>
        <w:t>Email the completed form to sales@wicstun-distillery.co.uk</w:t>
      </w:r>
    </w:p>
    <w:p w14:paraId="6CC8BF7A" w14:textId="6854B708" w:rsidR="008B0D09" w:rsidRPr="008B0D09" w:rsidRDefault="008B0D09" w:rsidP="00CB4802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ales - 01430 41106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CB4802" w14:paraId="1F1C5C13" w14:textId="77777777" w:rsidTr="000F5B83">
        <w:trPr>
          <w:trHeight w:val="567"/>
        </w:trPr>
        <w:tc>
          <w:tcPr>
            <w:tcW w:w="3397" w:type="dxa"/>
          </w:tcPr>
          <w:p w14:paraId="0AE3D5C1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icstun Account Number</w:t>
            </w:r>
          </w:p>
          <w:p w14:paraId="618BFEC0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Wicstun Distillery use only)</w:t>
            </w:r>
          </w:p>
        </w:tc>
        <w:tc>
          <w:tcPr>
            <w:tcW w:w="5619" w:type="dxa"/>
          </w:tcPr>
          <w:p w14:paraId="52B905B2" w14:textId="439BC645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E0519A6" w14:textId="77777777" w:rsidR="00CB4802" w:rsidRPr="004713E7" w:rsidRDefault="00CB4802" w:rsidP="00CB4802">
      <w:pPr>
        <w:jc w:val="center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CB4802" w14:paraId="4A9FF786" w14:textId="77777777" w:rsidTr="000F5B83">
        <w:trPr>
          <w:trHeight w:val="567"/>
        </w:trPr>
        <w:tc>
          <w:tcPr>
            <w:tcW w:w="3397" w:type="dxa"/>
          </w:tcPr>
          <w:p w14:paraId="44B5B97D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 of Application</w:t>
            </w:r>
          </w:p>
        </w:tc>
        <w:tc>
          <w:tcPr>
            <w:tcW w:w="5619" w:type="dxa"/>
          </w:tcPr>
          <w:p w14:paraId="47C3BE3F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A99D57E" w14:textId="62007CE1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72805E72" w14:textId="77777777" w:rsidTr="000F5B83">
        <w:trPr>
          <w:trHeight w:val="567"/>
        </w:trPr>
        <w:tc>
          <w:tcPr>
            <w:tcW w:w="3397" w:type="dxa"/>
          </w:tcPr>
          <w:p w14:paraId="75E7A4B8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any Name</w:t>
            </w:r>
          </w:p>
        </w:tc>
        <w:tc>
          <w:tcPr>
            <w:tcW w:w="5619" w:type="dxa"/>
          </w:tcPr>
          <w:p w14:paraId="7CED0A16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A72D44" w14:textId="0211B8D9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296C54CA" w14:textId="77777777" w:rsidTr="000F5B83">
        <w:trPr>
          <w:trHeight w:val="567"/>
        </w:trPr>
        <w:tc>
          <w:tcPr>
            <w:tcW w:w="3397" w:type="dxa"/>
          </w:tcPr>
          <w:p w14:paraId="35D9FC67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gal Status</w:t>
            </w:r>
          </w:p>
          <w:p w14:paraId="5214E03B" w14:textId="1579CAF4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Ltd, Sole trader, Partnership)</w:t>
            </w:r>
          </w:p>
        </w:tc>
        <w:tc>
          <w:tcPr>
            <w:tcW w:w="5619" w:type="dxa"/>
          </w:tcPr>
          <w:p w14:paraId="4AC4C811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5EB280E" w14:textId="7C6BB32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0FC53745" w14:textId="77777777" w:rsidTr="000F5B83">
        <w:trPr>
          <w:trHeight w:val="567"/>
        </w:trPr>
        <w:tc>
          <w:tcPr>
            <w:tcW w:w="3397" w:type="dxa"/>
          </w:tcPr>
          <w:p w14:paraId="41B425F6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siness Type (Retail / Wholesale / Restaurant / Bar)</w:t>
            </w:r>
          </w:p>
        </w:tc>
        <w:tc>
          <w:tcPr>
            <w:tcW w:w="5619" w:type="dxa"/>
          </w:tcPr>
          <w:p w14:paraId="661D6FFA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213399" w14:textId="125DBC9D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0233550F" w14:textId="77777777" w:rsidTr="000F5B83">
        <w:trPr>
          <w:trHeight w:val="567"/>
        </w:trPr>
        <w:tc>
          <w:tcPr>
            <w:tcW w:w="3397" w:type="dxa"/>
          </w:tcPr>
          <w:p w14:paraId="447C2B13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WRS Number</w:t>
            </w:r>
          </w:p>
          <w:p w14:paraId="1BE61EDF" w14:textId="6C777C1F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if applicable)</w:t>
            </w:r>
          </w:p>
        </w:tc>
        <w:tc>
          <w:tcPr>
            <w:tcW w:w="5619" w:type="dxa"/>
          </w:tcPr>
          <w:p w14:paraId="663B0B74" w14:textId="48F6A44B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781D9403" w14:textId="77777777" w:rsidTr="000F5B83">
        <w:tc>
          <w:tcPr>
            <w:tcW w:w="3397" w:type="dxa"/>
          </w:tcPr>
          <w:p w14:paraId="0652D3DB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gistered Address</w:t>
            </w:r>
          </w:p>
          <w:p w14:paraId="32961CE7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DF980F" w14:textId="660A1C08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D95359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5F6208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40D1E8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wn</w:t>
            </w:r>
          </w:p>
          <w:p w14:paraId="2AC174A5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t Code</w:t>
            </w:r>
          </w:p>
        </w:tc>
        <w:tc>
          <w:tcPr>
            <w:tcW w:w="5619" w:type="dxa"/>
          </w:tcPr>
          <w:p w14:paraId="5AA49CBB" w14:textId="3EE1A7B9" w:rsidR="00EA5B07" w:rsidRDefault="00EA5B07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44C98677" w14:textId="77777777" w:rsidTr="000F5B83">
        <w:tc>
          <w:tcPr>
            <w:tcW w:w="3397" w:type="dxa"/>
          </w:tcPr>
          <w:p w14:paraId="21C42E61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ivery Address</w:t>
            </w:r>
          </w:p>
          <w:p w14:paraId="7E33F94E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F01CC6" w14:textId="03170A78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8CA016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5E642C3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9BF35B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wn</w:t>
            </w:r>
          </w:p>
          <w:p w14:paraId="32D3AC99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t Code</w:t>
            </w:r>
          </w:p>
        </w:tc>
        <w:tc>
          <w:tcPr>
            <w:tcW w:w="5619" w:type="dxa"/>
          </w:tcPr>
          <w:p w14:paraId="7D912872" w14:textId="1017D865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63EAC4D0" w14:textId="77777777" w:rsidTr="000F5B83">
        <w:trPr>
          <w:trHeight w:val="567"/>
        </w:trPr>
        <w:tc>
          <w:tcPr>
            <w:tcW w:w="3397" w:type="dxa"/>
          </w:tcPr>
          <w:p w14:paraId="02385030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T Number</w:t>
            </w:r>
          </w:p>
        </w:tc>
        <w:tc>
          <w:tcPr>
            <w:tcW w:w="5619" w:type="dxa"/>
          </w:tcPr>
          <w:p w14:paraId="4568E374" w14:textId="7DD55A74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3DDB5F32" w14:textId="77777777" w:rsidTr="000F5B83">
        <w:trPr>
          <w:trHeight w:val="567"/>
        </w:trPr>
        <w:tc>
          <w:tcPr>
            <w:tcW w:w="3397" w:type="dxa"/>
          </w:tcPr>
          <w:p w14:paraId="408D5114" w14:textId="0C93F408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</w:t>
            </w:r>
            <w:r w:rsidR="00AB7D22">
              <w:rPr>
                <w:rFonts w:ascii="Arial" w:hAnsi="Arial" w:cs="Arial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umber</w:t>
            </w:r>
          </w:p>
        </w:tc>
        <w:tc>
          <w:tcPr>
            <w:tcW w:w="5619" w:type="dxa"/>
          </w:tcPr>
          <w:p w14:paraId="086C4D3A" w14:textId="6B3581DA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5F7E53CB" w14:textId="77777777" w:rsidTr="000F5B83">
        <w:trPr>
          <w:trHeight w:val="567"/>
        </w:trPr>
        <w:tc>
          <w:tcPr>
            <w:tcW w:w="3397" w:type="dxa"/>
          </w:tcPr>
          <w:p w14:paraId="23DFD2B0" w14:textId="26D7008F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 </w:t>
            </w:r>
            <w:r w:rsidR="00AB7D22">
              <w:rPr>
                <w:rFonts w:ascii="Arial" w:hAnsi="Arial" w:cs="Arial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 xml:space="preserve">elephone </w:t>
            </w:r>
            <w:r w:rsidR="00AB7D22">
              <w:rPr>
                <w:rFonts w:ascii="Arial" w:hAnsi="Arial" w:cs="Arial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umber</w:t>
            </w:r>
          </w:p>
        </w:tc>
        <w:tc>
          <w:tcPr>
            <w:tcW w:w="5619" w:type="dxa"/>
          </w:tcPr>
          <w:p w14:paraId="5CA27564" w14:textId="7EC37B82" w:rsidR="00CB4802" w:rsidRPr="00BB1463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2FC56E51" w14:textId="77777777" w:rsidTr="000F5B83">
        <w:trPr>
          <w:trHeight w:val="567"/>
        </w:trPr>
        <w:tc>
          <w:tcPr>
            <w:tcW w:w="3397" w:type="dxa"/>
          </w:tcPr>
          <w:p w14:paraId="0C61841E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in email</w:t>
            </w:r>
          </w:p>
        </w:tc>
        <w:tc>
          <w:tcPr>
            <w:tcW w:w="5619" w:type="dxa"/>
          </w:tcPr>
          <w:p w14:paraId="14161F8F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10ADB47F" w14:textId="77777777" w:rsidTr="000F5B83">
        <w:trPr>
          <w:trHeight w:val="567"/>
        </w:trPr>
        <w:tc>
          <w:tcPr>
            <w:tcW w:w="3397" w:type="dxa"/>
          </w:tcPr>
          <w:p w14:paraId="4425EA33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site</w:t>
            </w:r>
          </w:p>
        </w:tc>
        <w:tc>
          <w:tcPr>
            <w:tcW w:w="5619" w:type="dxa"/>
          </w:tcPr>
          <w:p w14:paraId="7D967905" w14:textId="2C66190C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37067B6E" w14:textId="77777777" w:rsidTr="000F5B83">
        <w:trPr>
          <w:trHeight w:val="567"/>
        </w:trPr>
        <w:tc>
          <w:tcPr>
            <w:tcW w:w="3397" w:type="dxa"/>
          </w:tcPr>
          <w:p w14:paraId="72F23364" w14:textId="6EE28EBE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 </w:t>
            </w:r>
            <w:r w:rsidR="00AB7D22">
              <w:rPr>
                <w:rFonts w:ascii="Arial" w:hAnsi="Arial" w:cs="Arial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ontacts name</w:t>
            </w:r>
          </w:p>
        </w:tc>
        <w:tc>
          <w:tcPr>
            <w:tcW w:w="5619" w:type="dxa"/>
          </w:tcPr>
          <w:p w14:paraId="50AA7990" w14:textId="63DBADB6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207E250F" w14:textId="77777777" w:rsidTr="000F5B83">
        <w:trPr>
          <w:trHeight w:val="567"/>
        </w:trPr>
        <w:tc>
          <w:tcPr>
            <w:tcW w:w="3397" w:type="dxa"/>
          </w:tcPr>
          <w:p w14:paraId="0EB9F6F1" w14:textId="441B343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 </w:t>
            </w:r>
            <w:r w:rsidR="00AB7D22">
              <w:rPr>
                <w:rFonts w:ascii="Arial" w:hAnsi="Arial" w:cs="Arial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ontacts email</w:t>
            </w:r>
          </w:p>
        </w:tc>
        <w:tc>
          <w:tcPr>
            <w:tcW w:w="5619" w:type="dxa"/>
          </w:tcPr>
          <w:p w14:paraId="0F433613" w14:textId="7DA3FC79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1988991A" w14:textId="77777777" w:rsidTr="000F5B83">
        <w:trPr>
          <w:trHeight w:val="567"/>
        </w:trPr>
        <w:tc>
          <w:tcPr>
            <w:tcW w:w="3397" w:type="dxa"/>
          </w:tcPr>
          <w:p w14:paraId="22608618" w14:textId="2C7E9A32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 </w:t>
            </w:r>
            <w:r w:rsidR="00AB7D22">
              <w:rPr>
                <w:rFonts w:ascii="Arial" w:hAnsi="Arial" w:cs="Arial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ontacts Phone</w:t>
            </w:r>
          </w:p>
        </w:tc>
        <w:tc>
          <w:tcPr>
            <w:tcW w:w="5619" w:type="dxa"/>
          </w:tcPr>
          <w:p w14:paraId="6C0511CB" w14:textId="1719BA9A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767E1AA4" w14:textId="77777777" w:rsidTr="000F5B83">
        <w:trPr>
          <w:trHeight w:val="567"/>
        </w:trPr>
        <w:tc>
          <w:tcPr>
            <w:tcW w:w="3397" w:type="dxa"/>
          </w:tcPr>
          <w:p w14:paraId="286633C4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Main contacts mobile number</w:t>
            </w:r>
          </w:p>
        </w:tc>
        <w:tc>
          <w:tcPr>
            <w:tcW w:w="5619" w:type="dxa"/>
          </w:tcPr>
          <w:p w14:paraId="73DCBE51" w14:textId="5118572C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7D22" w14:paraId="240601F7" w14:textId="77777777" w:rsidTr="000F5B83">
        <w:trPr>
          <w:trHeight w:val="567"/>
        </w:trPr>
        <w:tc>
          <w:tcPr>
            <w:tcW w:w="3397" w:type="dxa"/>
          </w:tcPr>
          <w:p w14:paraId="3435C1B8" w14:textId="60C26821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ounts department main contact</w:t>
            </w:r>
          </w:p>
        </w:tc>
        <w:tc>
          <w:tcPr>
            <w:tcW w:w="5619" w:type="dxa"/>
          </w:tcPr>
          <w:p w14:paraId="68C4E287" w14:textId="77777777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557F6C" w14:textId="3C14105F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6D8774F3" w14:textId="77777777" w:rsidTr="000F5B83">
        <w:trPr>
          <w:trHeight w:val="567"/>
        </w:trPr>
        <w:tc>
          <w:tcPr>
            <w:tcW w:w="3397" w:type="dxa"/>
          </w:tcPr>
          <w:p w14:paraId="5ED0F119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ounts department email</w:t>
            </w:r>
          </w:p>
        </w:tc>
        <w:tc>
          <w:tcPr>
            <w:tcW w:w="5619" w:type="dxa"/>
          </w:tcPr>
          <w:p w14:paraId="53032E4D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10BE3F1A" w14:textId="5D95B30F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5370C439" w14:textId="77777777" w:rsidTr="000F5B83">
        <w:trPr>
          <w:trHeight w:val="567"/>
        </w:trPr>
        <w:tc>
          <w:tcPr>
            <w:tcW w:w="3397" w:type="dxa"/>
          </w:tcPr>
          <w:p w14:paraId="009E8A70" w14:textId="5AA6BC03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ounts department phone</w:t>
            </w:r>
            <w:r w:rsidR="00D529DB">
              <w:rPr>
                <w:rFonts w:ascii="Arial" w:hAnsi="Arial" w:cs="Arial"/>
                <w:sz w:val="24"/>
                <w:szCs w:val="24"/>
              </w:rPr>
              <w:t xml:space="preserve"> number</w:t>
            </w:r>
          </w:p>
        </w:tc>
        <w:tc>
          <w:tcPr>
            <w:tcW w:w="5619" w:type="dxa"/>
          </w:tcPr>
          <w:p w14:paraId="0B33CEEB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319D6A" w14:textId="71EF7A4D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B1463" w14:paraId="6BA9F453" w14:textId="77777777" w:rsidTr="000F5B83">
        <w:trPr>
          <w:trHeight w:val="567"/>
        </w:trPr>
        <w:tc>
          <w:tcPr>
            <w:tcW w:w="3397" w:type="dxa"/>
          </w:tcPr>
          <w:p w14:paraId="4BB01B9B" w14:textId="08A85467" w:rsidR="00BB146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dit limit requested</w:t>
            </w:r>
          </w:p>
        </w:tc>
        <w:tc>
          <w:tcPr>
            <w:tcW w:w="5619" w:type="dxa"/>
          </w:tcPr>
          <w:p w14:paraId="11DD4D69" w14:textId="77777777" w:rsidR="00BB1463" w:rsidRDefault="00BB146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1FF940" w14:textId="7F0F87E5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4D29E1BB" w14:textId="77777777" w:rsidTr="000F5B83">
        <w:trPr>
          <w:trHeight w:val="567"/>
        </w:trPr>
        <w:tc>
          <w:tcPr>
            <w:tcW w:w="3397" w:type="dxa"/>
          </w:tcPr>
          <w:p w14:paraId="5417BA8F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yment terms requested</w:t>
            </w:r>
          </w:p>
          <w:p w14:paraId="49773390" w14:textId="280F430C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19" w:type="dxa"/>
          </w:tcPr>
          <w:p w14:paraId="5F19E268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01E7E3" w14:textId="3B66500D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038EEFB5" w14:textId="77777777" w:rsidTr="000F5B83">
        <w:trPr>
          <w:trHeight w:val="567"/>
        </w:trPr>
        <w:tc>
          <w:tcPr>
            <w:tcW w:w="3397" w:type="dxa"/>
          </w:tcPr>
          <w:p w14:paraId="281F618C" w14:textId="6CB5272A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de Reference company</w:t>
            </w:r>
          </w:p>
        </w:tc>
        <w:tc>
          <w:tcPr>
            <w:tcW w:w="5619" w:type="dxa"/>
          </w:tcPr>
          <w:p w14:paraId="036866E5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EE0050" w14:textId="57401B82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2A56F33E" w14:textId="77777777" w:rsidTr="000F5B83">
        <w:trPr>
          <w:trHeight w:val="567"/>
        </w:trPr>
        <w:tc>
          <w:tcPr>
            <w:tcW w:w="3397" w:type="dxa"/>
          </w:tcPr>
          <w:p w14:paraId="540DEC41" w14:textId="285B0522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de reference email</w:t>
            </w:r>
          </w:p>
        </w:tc>
        <w:tc>
          <w:tcPr>
            <w:tcW w:w="5619" w:type="dxa"/>
          </w:tcPr>
          <w:p w14:paraId="2BBFA846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2D6A62" w14:textId="64299ED8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529DB" w14:paraId="739BFA18" w14:textId="77777777" w:rsidTr="000F5B83">
        <w:trPr>
          <w:trHeight w:val="567"/>
        </w:trPr>
        <w:tc>
          <w:tcPr>
            <w:tcW w:w="3397" w:type="dxa"/>
          </w:tcPr>
          <w:p w14:paraId="21F61105" w14:textId="6B610B35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de Reference phone number</w:t>
            </w:r>
          </w:p>
        </w:tc>
        <w:tc>
          <w:tcPr>
            <w:tcW w:w="5619" w:type="dxa"/>
          </w:tcPr>
          <w:p w14:paraId="77F7AC5A" w14:textId="77777777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54E35380" w14:textId="77777777" w:rsidTr="000F5B83">
        <w:trPr>
          <w:trHeight w:val="567"/>
        </w:trPr>
        <w:tc>
          <w:tcPr>
            <w:tcW w:w="3397" w:type="dxa"/>
          </w:tcPr>
          <w:p w14:paraId="6001438E" w14:textId="1A6F96FB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de reference contact person</w:t>
            </w:r>
          </w:p>
        </w:tc>
        <w:tc>
          <w:tcPr>
            <w:tcW w:w="5619" w:type="dxa"/>
          </w:tcPr>
          <w:p w14:paraId="19AE2F5D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6BFA03" w14:textId="77777777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B897F3F" w14:textId="4A5BB643" w:rsidR="000F5B83" w:rsidRDefault="000F5B83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7D22" w14:paraId="7FBF8838" w14:textId="77777777" w:rsidTr="000F5B83">
        <w:trPr>
          <w:trHeight w:val="567"/>
        </w:trPr>
        <w:tc>
          <w:tcPr>
            <w:tcW w:w="3397" w:type="dxa"/>
          </w:tcPr>
          <w:p w14:paraId="25A63E5E" w14:textId="2B5DB419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rectors Names</w:t>
            </w:r>
          </w:p>
        </w:tc>
        <w:tc>
          <w:tcPr>
            <w:tcW w:w="5619" w:type="dxa"/>
          </w:tcPr>
          <w:p w14:paraId="68A6EC86" w14:textId="77777777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28FA49" w14:textId="49879362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2DFDB3" w14:textId="0C6AB9D6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67F951" w14:textId="30D48992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AE644D" w14:textId="77777777" w:rsidR="00D529DB" w:rsidRDefault="00D529DB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987A672" w14:textId="77777777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B36F3E" w14:textId="37169CBC" w:rsidR="00AB7D22" w:rsidRDefault="00AB7D2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B4802" w14:paraId="1246B2CE" w14:textId="77777777" w:rsidTr="0016452E">
        <w:trPr>
          <w:trHeight w:val="567"/>
        </w:trPr>
        <w:tc>
          <w:tcPr>
            <w:tcW w:w="9016" w:type="dxa"/>
            <w:gridSpan w:val="2"/>
          </w:tcPr>
          <w:p w14:paraId="2824A669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tes</w:t>
            </w:r>
          </w:p>
          <w:p w14:paraId="2110CC9C" w14:textId="581F9C1B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648DDD" w14:textId="24A329DC" w:rsidR="006F28C0" w:rsidRDefault="006F28C0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8996D8" w14:textId="3A700564" w:rsidR="006F28C0" w:rsidRDefault="006F28C0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8B8F7D" w14:textId="630C9728" w:rsidR="006F28C0" w:rsidRDefault="006F28C0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0FD755" w14:textId="72A6E507" w:rsidR="006F28C0" w:rsidRDefault="006F28C0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0D47D07" w14:textId="02CD4558" w:rsidR="006F28C0" w:rsidRDefault="006F28C0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EA059B" w14:textId="77777777" w:rsidR="006F28C0" w:rsidRDefault="006F28C0" w:rsidP="0016452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BF788C4" w14:textId="77777777" w:rsidR="00CB4802" w:rsidRDefault="00CB4802" w:rsidP="001645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933CD8E" w14:textId="56FBFBB9" w:rsidR="000F5B83" w:rsidRDefault="000F5B83" w:rsidP="00CB480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F5B83" w14:paraId="50AD73DD" w14:textId="77777777" w:rsidTr="000F5B83">
        <w:tc>
          <w:tcPr>
            <w:tcW w:w="4814" w:type="dxa"/>
          </w:tcPr>
          <w:p w14:paraId="1D8AB7BE" w14:textId="1A2188D8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of </w:t>
            </w:r>
            <w:r w:rsidR="00AB7D22">
              <w:rPr>
                <w:rFonts w:ascii="Arial" w:hAnsi="Arial" w:cs="Arial"/>
                <w:sz w:val="24"/>
                <w:szCs w:val="24"/>
              </w:rPr>
              <w:t xml:space="preserve">authorised </w:t>
            </w:r>
            <w:r>
              <w:rPr>
                <w:rFonts w:ascii="Arial" w:hAnsi="Arial" w:cs="Arial"/>
                <w:sz w:val="24"/>
                <w:szCs w:val="24"/>
              </w:rPr>
              <w:t>person completing the application form</w:t>
            </w:r>
          </w:p>
          <w:p w14:paraId="6D661E92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19FBAB" w14:textId="0EE7CB12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14" w:type="dxa"/>
          </w:tcPr>
          <w:p w14:paraId="18D8CFED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7CF2DBFC" w14:textId="77777777" w:rsidTr="000F5B83">
        <w:tc>
          <w:tcPr>
            <w:tcW w:w="4814" w:type="dxa"/>
          </w:tcPr>
          <w:p w14:paraId="3BEC10CA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gnature</w:t>
            </w:r>
          </w:p>
          <w:p w14:paraId="7E2A2790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235C65B" w14:textId="3A904431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14" w:type="dxa"/>
          </w:tcPr>
          <w:p w14:paraId="140773D1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F5B83" w14:paraId="452631F9" w14:textId="77777777" w:rsidTr="000F5B83">
        <w:tc>
          <w:tcPr>
            <w:tcW w:w="4814" w:type="dxa"/>
          </w:tcPr>
          <w:p w14:paraId="266AB599" w14:textId="111F34ED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5D8693FA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A9B512" w14:textId="2B5CE931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14" w:type="dxa"/>
          </w:tcPr>
          <w:p w14:paraId="679473AA" w14:textId="77777777" w:rsidR="000F5B83" w:rsidRDefault="000F5B83" w:rsidP="00CB48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2F1BD5" w14:textId="77777777" w:rsidR="00D529DB" w:rsidRDefault="00D529DB" w:rsidP="00D529DB">
      <w:pPr>
        <w:rPr>
          <w:rFonts w:ascii="Arial" w:hAnsi="Arial" w:cs="Arial"/>
          <w:sz w:val="24"/>
          <w:szCs w:val="24"/>
        </w:rPr>
      </w:pPr>
    </w:p>
    <w:p w14:paraId="689B44D2" w14:textId="0A2832BC" w:rsidR="00D529DB" w:rsidRPr="00010284" w:rsidRDefault="00D529DB" w:rsidP="00D52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copy of the form will be retained and is liable to be inspected by HMRC</w:t>
      </w:r>
    </w:p>
    <w:sectPr w:rsidR="00D529DB" w:rsidRPr="00010284" w:rsidSect="004713E7">
      <w:footerReference w:type="default" r:id="rId6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4A8A3" w14:textId="77777777" w:rsidR="00D015D2" w:rsidRDefault="00D015D2" w:rsidP="006F28C0">
      <w:pPr>
        <w:spacing w:after="0" w:line="240" w:lineRule="auto"/>
      </w:pPr>
      <w:r>
        <w:separator/>
      </w:r>
    </w:p>
  </w:endnote>
  <w:endnote w:type="continuationSeparator" w:id="0">
    <w:p w14:paraId="2FE5956D" w14:textId="77777777" w:rsidR="00D015D2" w:rsidRDefault="00D015D2" w:rsidP="006F2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711659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EDE517" w14:textId="773043B2" w:rsidR="006F28C0" w:rsidRDefault="006F28C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B74547F" w14:textId="77777777" w:rsidR="006F28C0" w:rsidRDefault="006F2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72A41" w14:textId="77777777" w:rsidR="00D015D2" w:rsidRDefault="00D015D2" w:rsidP="006F28C0">
      <w:pPr>
        <w:spacing w:after="0" w:line="240" w:lineRule="auto"/>
      </w:pPr>
      <w:r>
        <w:separator/>
      </w:r>
    </w:p>
  </w:footnote>
  <w:footnote w:type="continuationSeparator" w:id="0">
    <w:p w14:paraId="325F6A3C" w14:textId="77777777" w:rsidR="00D015D2" w:rsidRDefault="00D015D2" w:rsidP="006F28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ByJTM0tTA3NLMyUdpeDU4uLM/DyQAsNaAA+EdoksAAAA"/>
  </w:docVars>
  <w:rsids>
    <w:rsidRoot w:val="00CB4802"/>
    <w:rsid w:val="000B5921"/>
    <w:rsid w:val="000F5B83"/>
    <w:rsid w:val="00167F66"/>
    <w:rsid w:val="001755D7"/>
    <w:rsid w:val="0050298A"/>
    <w:rsid w:val="00545038"/>
    <w:rsid w:val="006F28C0"/>
    <w:rsid w:val="008B0D09"/>
    <w:rsid w:val="008F02E3"/>
    <w:rsid w:val="00A515D7"/>
    <w:rsid w:val="00A705D9"/>
    <w:rsid w:val="00AB7D22"/>
    <w:rsid w:val="00BB1463"/>
    <w:rsid w:val="00CB4802"/>
    <w:rsid w:val="00D015D2"/>
    <w:rsid w:val="00D3777D"/>
    <w:rsid w:val="00D529DB"/>
    <w:rsid w:val="00DB313E"/>
    <w:rsid w:val="00EA5B07"/>
    <w:rsid w:val="00FC0CE2"/>
    <w:rsid w:val="00FD2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A09D"/>
  <w15:chartTrackingRefBased/>
  <w15:docId w15:val="{221C258E-B823-45A0-8D29-2027D9C52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4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14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2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8C0"/>
  </w:style>
  <w:style w:type="paragraph" w:styleId="Footer">
    <w:name w:val="footer"/>
    <w:basedOn w:val="Normal"/>
    <w:link w:val="FooterChar"/>
    <w:uiPriority w:val="99"/>
    <w:unhideWhenUsed/>
    <w:rsid w:val="006F2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8C0"/>
  </w:style>
  <w:style w:type="character" w:styleId="UnresolvedMention">
    <w:name w:val="Unresolved Mention"/>
    <w:basedOn w:val="DefaultParagraphFont"/>
    <w:uiPriority w:val="99"/>
    <w:semiHidden/>
    <w:unhideWhenUsed/>
    <w:rsid w:val="008B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o Packer</dc:creator>
  <cp:keywords/>
  <dc:description/>
  <cp:lastModifiedBy>Jago Packer</cp:lastModifiedBy>
  <cp:revision>5</cp:revision>
  <cp:lastPrinted>2023-02-05T11:33:00Z</cp:lastPrinted>
  <dcterms:created xsi:type="dcterms:W3CDTF">2023-02-05T11:24:00Z</dcterms:created>
  <dcterms:modified xsi:type="dcterms:W3CDTF">2023-03-06T17:11:00Z</dcterms:modified>
</cp:coreProperties>
</file>